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0" w:name="X03e20dcf6b1c4fa62de655540e6c5102aa1ee73"/>
    <w:p>
      <w:pPr>
        <w:pStyle w:val="Heading1"/>
      </w:pPr>
      <w:r>
        <w:t xml:space="preserve">Cover Letter for Dentist Position - Philippines Manila</w:t>
      </w:r>
    </w:p>
    <w:p>
      <w:pPr>
        <w:pStyle w:val="FirstParagraph"/>
      </w:pPr>
      <w:r>
        <w:t xml:space="preserve">Dear [Hiring Manager's Name],</w:t>
      </w:r>
    </w:p>
    <w:p>
      <w:pPr>
        <w:pStyle w:val="BodyText"/>
      </w:pPr>
      <w:r>
        <w:t xml:space="preserve">As a dedicated and experienced dentist with a passion for improving oral health in the vibrant communities of the Philippines, I am excited to apply for the Dentist position at [Clinic/Hospital Name] in Manila. With over [X years] of professional experience in dental care, I have developed a strong commitment to delivering high-quality, patient-centered treatment while navigating the unique challenges and opportunities present in urban healthcare settings like Manila. My goal is to contribute my expertise as a Dentist to support the mission of your institution and address the growing demand for accessible, advanced dental services in this dynamic region.</w:t>
      </w:r>
    </w:p>
    <w:p>
      <w:pPr>
        <w:pStyle w:val="BodyText"/>
      </w:pPr>
      <w:r>
        <w:t xml:space="preserve">Throughout my career, I have focused on providing comprehensive dental care that combines clinical excellence with a deep understanding of patient needs. As a Dentist in the Philippines, I have worked closely with diverse populations, emphasizing preventive care, restorative procedures, and cosmetic dentistry to enhance both functionality and aesthetics. My experience includes managing complex cases such as periodontal disease, pediatric dental care, and implantology while adhering to the rigorous standards of the Philippine dental profession. This has allowed me to build a reputation for reliability, attention to detail, and a compassionate approach that resonates with patients from all walks of life.</w:t>
      </w:r>
    </w:p>
    <w:p>
      <w:pPr>
        <w:pStyle w:val="BodyText"/>
      </w:pPr>
      <w:r>
        <w:t xml:space="preserve">What sets me apart as a Dentist is my ability to adapt to the evolving healthcare landscape in Manila. The city’s rapid urbanization and increasing awareness of oral health have created both opportunities and challenges for dental professionals. I have actively participated in continuing education programs to stay updated on the latest advancements in dental technology, such as digital imaging, laser treatments, and minimally invasive techniques. This commitment to lifelong learning ensures that I can offer my patients in the Philippines Manila cutting-edge solutions tailored to their specific needs. Additionally, my fluency in both English and local dialects enables me to communicate effectively with a broad patient base, fostering trust and ensuring clarity in treatment plans.</w:t>
      </w:r>
    </w:p>
    <w:p>
      <w:pPr>
        <w:pStyle w:val="BodyText"/>
      </w:pPr>
      <w:r>
        <w:t xml:space="preserve">Working as a Dentist in the Philippines Manila has also required me to navigate the unique cultural and socioeconomic factors that influence healthcare access. I have collaborated with community organizations to provide free dental check-ups and educational workshops in underserved areas, emphasizing the importance of oral hygiene in preventing systemic health issues. This experience has deepened my understanding of how dental care intersects with broader public health initiatives, particularly in a country where disparities in healthcare access remain a pressing concern. As a Dentist, I am driven by the belief that every individual deserves equitable and affordable care, and I strive to contribute to this vision through both clinical practice and community engagement.</w:t>
      </w:r>
    </w:p>
    <w:p>
      <w:pPr>
        <w:pStyle w:val="BodyText"/>
      </w:pPr>
      <w:r>
        <w:t xml:space="preserve">One of my most rewarding experiences as a Dentist was working at [Previous Clinic/Hospital Name] in Manila, where I played a key role in expanding the clinic’s outreach programs. By integrating telemedicine consultations for patients with limited mobility and partnering with local schools to promote oral health education, we were able to significantly increase patient satisfaction and retention. These efforts not only reinforced my clinical skills but also highlighted the importance of innovation and collaboration in delivering exceptional dental care. I am eager to bring this same spirit of dedication to [Clinic/Hospital Name], where I can contribute to your team’s success while advancing your mission of excellence in oral health.</w:t>
      </w:r>
    </w:p>
    <w:p>
      <w:pPr>
        <w:pStyle w:val="BodyText"/>
      </w:pPr>
      <w:r>
        <w:t xml:space="preserve">As a Dentist, I understand that trust is the foundation of every patient-provider relationship. In Manila, where patients often seek multiple opinions before committing to treatment, my transparent communication style and evidence-based approach have consistently earned me positive feedback. I take pride in creating a welcoming environment where patients feel heard and informed about their options. Whether explaining complex procedures in layman’s terms or addressing concerns with empathy, I prioritize patient autonomy and comfort throughout the entire care process.</w:t>
      </w:r>
    </w:p>
    <w:p>
      <w:pPr>
        <w:pStyle w:val="BodyText"/>
      </w:pPr>
      <w:r>
        <w:t xml:space="preserve">My professional journey as a Dentist has been deeply influenced by the values of resilience and service that define the Philippines Manila community. The city’s bustling pace and cultural richness have taught me to balance efficiency with personalized care, ensuring that each patient receives the attention they deserve. I am particularly drawn to [Clinic/Hospital Name] because of its reputation for combining clinical expertise with a patient-first philosophy—a philosophy that aligns perfectly with my own professional ethos. I am confident that my skills, experience, and passion for dentistry will enable me to make a meaningful contribution to your team.</w:t>
      </w:r>
    </w:p>
    <w:p>
      <w:pPr>
        <w:pStyle w:val="BodyText"/>
      </w:pPr>
      <w:r>
        <w:t xml:space="preserve">Thank you for considering my application. I would be honored to discuss how my background and vision as a Dentist can support the goals of [Clinic/Hospital Name] in the Philippines Manila. I am available at [Your Phone Number] or [Your Email Address] and am happy to accommodate an interview at your earliest convenience. Please feel free to contact me with any additional information you may need.</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 Philippines Manila</dc:title>
  <dc:creator/>
  <dc:language>en</dc:language>
  <cp:keywords/>
  <dcterms:created xsi:type="dcterms:W3CDTF">2026-07-23T04:02:50Z</dcterms:created>
  <dcterms:modified xsi:type="dcterms:W3CDTF">2026-07-23T04:02:50Z</dcterms:modified>
</cp:coreProperties>
</file>

<file path=docProps/custom.xml><?xml version="1.0" encoding="utf-8"?>
<Properties xmlns="http://schemas.openxmlformats.org/officeDocument/2006/custom-properties" xmlns:vt="http://schemas.openxmlformats.org/officeDocument/2006/docPropsVTypes"/>
</file>